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FF493D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FF493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FF493D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FF493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FF493D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FF493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FF493D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FF493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FF493D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953E5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898"/>
        </w:trPr>
        <w:tc>
          <w:tcPr>
            <w:tcW w:w="1608" w:type="dxa"/>
            <w:vAlign w:val="center"/>
          </w:tcPr>
          <w:p w14:paraId="285977BE" w14:textId="3F6FF17B" w:rsidR="00D20C7E" w:rsidRPr="00D20C7E" w:rsidRDefault="00EA12E2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EA12E2">
              <w:rPr>
                <w:rFonts w:cs="Segoe UI"/>
                <w:sz w:val="18"/>
                <w:szCs w:val="14"/>
              </w:rPr>
              <w:t>Establish and communicate the quality policy, objectives and performance indicators</w:t>
            </w:r>
          </w:p>
        </w:tc>
        <w:tc>
          <w:tcPr>
            <w:tcW w:w="3685" w:type="dxa"/>
            <w:vAlign w:val="center"/>
          </w:tcPr>
          <w:p w14:paraId="7F892D30" w14:textId="77777777" w:rsidR="00614042" w:rsidRDefault="00614042" w:rsidP="00614042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614042">
              <w:rPr>
                <w:rFonts w:cs="Segoe UI"/>
                <w:sz w:val="18"/>
                <w:szCs w:val="14"/>
              </w:rPr>
              <w:t xml:space="preserve">Review the quality policy to determine whether it is appropriate to the context of the organization and its purpose. </w:t>
            </w:r>
          </w:p>
          <w:p w14:paraId="6ED94E4A" w14:textId="77777777" w:rsidR="00614042" w:rsidRDefault="00614042" w:rsidP="00614042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693D4E38" w14:textId="4C97991A" w:rsidR="00614042" w:rsidRPr="00614042" w:rsidRDefault="00614042" w:rsidP="00614042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614042">
              <w:rPr>
                <w:rFonts w:cs="Segoe UI"/>
                <w:sz w:val="18"/>
                <w:szCs w:val="14"/>
              </w:rPr>
              <w:t>Staff must know the quality policy and how the objectives relate to their work.</w:t>
            </w:r>
          </w:p>
          <w:p w14:paraId="6FEEAF74" w14:textId="77777777" w:rsidR="00614042" w:rsidRPr="00614042" w:rsidRDefault="00614042" w:rsidP="00614042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0B537DD5" w14:textId="20B8BF04" w:rsidR="00D20C7E" w:rsidRPr="00614042" w:rsidRDefault="00614042" w:rsidP="00614042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614042">
              <w:rPr>
                <w:rFonts w:cs="Segoe UI"/>
                <w:sz w:val="18"/>
                <w:szCs w:val="14"/>
              </w:rPr>
              <w:t xml:space="preserve">Set objectives per function and identify measurable performance indicators to enable the tracking of their status. Ensure the quality objectives are consistent with the quality policy.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F271AF" w14:textId="77777777" w:rsidR="00230B2E" w:rsidRDefault="00230B2E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Top Management</w:t>
            </w:r>
          </w:p>
          <w:p w14:paraId="5E1F6E6A" w14:textId="77777777" w:rsidR="00EA12E2" w:rsidRDefault="00EA12E2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36328E4A" w14:textId="5B80252F" w:rsidR="00230B2E" w:rsidRDefault="00230B2E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Management Representative</w:t>
            </w:r>
          </w:p>
          <w:p w14:paraId="5A286A3A" w14:textId="77777777" w:rsidR="00EA12E2" w:rsidRDefault="00EA12E2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00F3B32D" w14:textId="763B408D" w:rsidR="00EA12E2" w:rsidRDefault="00EA12E2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EA12E2">
              <w:rPr>
                <w:rFonts w:cs="Segoe UI"/>
                <w:sz w:val="18"/>
                <w:szCs w:val="14"/>
              </w:rPr>
              <w:t xml:space="preserve">Heads of Department </w:t>
            </w:r>
          </w:p>
          <w:p w14:paraId="0A86F395" w14:textId="77777777" w:rsidR="00EA12E2" w:rsidRDefault="00EA12E2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1D0F04A3" w14:textId="202D724F" w:rsidR="00D20C7E" w:rsidRPr="00D20C7E" w:rsidRDefault="00230B2E" w:rsidP="00055D11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QMS Implementation Team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49379BE" w14:textId="611EFB59" w:rsidR="00512F6A" w:rsidRDefault="00953E5B" w:rsidP="00DD02EF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953E5B">
              <w:rPr>
                <w:rFonts w:cs="Segoe UI"/>
                <w:sz w:val="18"/>
                <w:szCs w:val="14"/>
              </w:rPr>
              <w:t>Authorized quality policy and objectives</w:t>
            </w:r>
          </w:p>
          <w:p w14:paraId="41545BD2" w14:textId="77777777" w:rsidR="00055D11" w:rsidRDefault="00055D11" w:rsidP="00055D11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67BE5A83" w14:textId="26C5276D" w:rsidR="00512F6A" w:rsidRDefault="00953E5B" w:rsidP="00831AEC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953E5B">
              <w:rPr>
                <w:rFonts w:cs="Segoe UI"/>
                <w:sz w:val="18"/>
                <w:szCs w:val="14"/>
              </w:rPr>
              <w:t>Quality objectives linked to indicators</w:t>
            </w:r>
          </w:p>
          <w:p w14:paraId="2385FDF3" w14:textId="77777777" w:rsidR="00F3404A" w:rsidRPr="00F3404A" w:rsidRDefault="00F3404A" w:rsidP="00F3404A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3305D45A" w14:textId="5030944A" w:rsidR="00D20C7E" w:rsidRPr="00F3404A" w:rsidRDefault="00953E5B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953E5B">
              <w:rPr>
                <w:rFonts w:cs="Segoe UI"/>
                <w:sz w:val="18"/>
                <w:szCs w:val="14"/>
              </w:rPr>
              <w:t>The activities to achieve the objectives</w:t>
            </w:r>
          </w:p>
          <w:p w14:paraId="01B04D0D" w14:textId="77777777" w:rsidR="00F3404A" w:rsidRDefault="00F3404A" w:rsidP="00F3404A">
            <w:pPr>
              <w:pStyle w:val="ListParagraph"/>
              <w:rPr>
                <w:sz w:val="18"/>
                <w:szCs w:val="14"/>
              </w:rPr>
            </w:pPr>
          </w:p>
          <w:p w14:paraId="643193CA" w14:textId="74054DC4" w:rsidR="00F3404A" w:rsidRPr="00D20C7E" w:rsidRDefault="00953E5B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953E5B">
              <w:rPr>
                <w:sz w:val="18"/>
                <w:szCs w:val="14"/>
              </w:rPr>
              <w:t>The resources needed and target dates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FF493D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FF493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FF493D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FF493D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FF493D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953E5B" w:rsidRPr="00D20C7E" w14:paraId="4BE59FDE" w14:textId="77777777" w:rsidTr="00953E5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036E7A1F" w14:textId="6385518C" w:rsidR="00953E5B" w:rsidRPr="00632B9D" w:rsidRDefault="00953E5B" w:rsidP="00953E5B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 w:rsidRPr="00F62BED">
              <w:rPr>
                <w:rFonts w:ascii="Segoe UI" w:hAnsi="Segoe UI" w:cs="Segoe UI"/>
                <w:sz w:val="18"/>
              </w:rPr>
              <w:t>Check that an adequate quality policy has been developed. Do not continue without this policy statement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4FAE7C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832264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0B34A0B9" w14:textId="0C966418" w:rsidR="00953E5B" w:rsidRPr="00632B9D" w:rsidRDefault="00953E5B" w:rsidP="00953E5B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 w:rsidRPr="00F62BED">
              <w:rPr>
                <w:rFonts w:ascii="Segoe UI" w:hAnsi="Segoe UI" w:cs="Segoe UI"/>
                <w:sz w:val="18"/>
              </w:rPr>
              <w:t>Check that top management is committed to achieving the quality policy. Do not continue without this commitment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06A209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75BE4C01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48DC3F3A" w14:textId="008AA658" w:rsidR="00953E5B" w:rsidRPr="00632B9D" w:rsidRDefault="00953E5B" w:rsidP="00953E5B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 w:rsidRPr="00F62BED">
              <w:rPr>
                <w:rFonts w:ascii="Segoe UI" w:hAnsi="Segoe UI" w:cs="Segoe UI"/>
                <w:sz w:val="18"/>
              </w:rPr>
              <w:t>Check that everybody in the organization has read the quality policy and understands it in their own word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72734E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4C9A8445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C0191CF" w14:textId="3EE79DEE" w:rsidR="00953E5B" w:rsidRPr="00D35335" w:rsidRDefault="00953E5B" w:rsidP="00953E5B">
            <w:pPr>
              <w:pStyle w:val="TableText"/>
              <w:jc w:val="left"/>
              <w:rPr>
                <w:rFonts w:cs="Arial"/>
                <w:sz w:val="18"/>
              </w:rPr>
            </w:pPr>
            <w:r w:rsidRPr="00F62BED">
              <w:rPr>
                <w:rFonts w:ascii="Segoe UI" w:hAnsi="Segoe UI" w:cs="Segoe UI"/>
                <w:sz w:val="18"/>
              </w:rPr>
              <w:t>Check that enough effort has been made to communicate the quality policy to all staff and stakeholders</w:t>
            </w:r>
            <w:r w:rsidR="009149B4">
              <w:rPr>
                <w:rFonts w:ascii="Segoe UI" w:hAnsi="Segoe UI" w:cs="Segoe UI"/>
                <w:sz w:val="18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3436C33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149B4" w:rsidRPr="00D20C7E" w14:paraId="65BA42FA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4716585D" w14:textId="5B5D0785" w:rsidR="009149B4" w:rsidRPr="00F62BED" w:rsidRDefault="009149B4" w:rsidP="00953E5B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 w:rsidRPr="00F62BED">
              <w:rPr>
                <w:rFonts w:ascii="Segoe UI" w:hAnsi="Segoe UI" w:cs="Segoe UI"/>
                <w:sz w:val="18"/>
              </w:rPr>
              <w:t xml:space="preserve">Check that </w:t>
            </w:r>
            <w:r w:rsidRPr="009149B4">
              <w:rPr>
                <w:rFonts w:ascii="Segoe UI" w:hAnsi="Segoe UI" w:cs="Segoe UI"/>
                <w:sz w:val="18"/>
              </w:rPr>
              <w:t xml:space="preserve">aspirational statements from </w:t>
            </w:r>
            <w:r>
              <w:rPr>
                <w:rFonts w:ascii="Segoe UI" w:hAnsi="Segoe UI" w:cs="Segoe UI"/>
                <w:sz w:val="18"/>
              </w:rPr>
              <w:t xml:space="preserve">the </w:t>
            </w:r>
            <w:r w:rsidRPr="009149B4">
              <w:rPr>
                <w:rFonts w:ascii="Segoe UI" w:hAnsi="Segoe UI" w:cs="Segoe UI"/>
                <w:sz w:val="18"/>
              </w:rPr>
              <w:t>quality policy</w:t>
            </w:r>
            <w:r>
              <w:rPr>
                <w:rFonts w:ascii="Segoe UI" w:hAnsi="Segoe UI" w:cs="Segoe UI"/>
                <w:sz w:val="18"/>
              </w:rPr>
              <w:t xml:space="preserve"> are </w:t>
            </w:r>
            <w:r w:rsidRPr="009149B4">
              <w:rPr>
                <w:rFonts w:ascii="Segoe UI" w:hAnsi="Segoe UI" w:cs="Segoe UI"/>
                <w:sz w:val="18"/>
              </w:rPr>
              <w:t>link</w:t>
            </w:r>
            <w:r>
              <w:rPr>
                <w:rFonts w:ascii="Segoe UI" w:hAnsi="Segoe UI" w:cs="Segoe UI"/>
                <w:sz w:val="18"/>
              </w:rPr>
              <w:t xml:space="preserve">ed </w:t>
            </w:r>
            <w:r w:rsidRPr="009149B4">
              <w:rPr>
                <w:rFonts w:ascii="Segoe UI" w:hAnsi="Segoe UI" w:cs="Segoe UI"/>
                <w:sz w:val="18"/>
              </w:rPr>
              <w:t>to the related objective(s)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F48C4FF" w14:textId="77777777" w:rsidR="009149B4" w:rsidRPr="00D20C7E" w:rsidRDefault="009149B4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26430FEC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96E168D" w14:textId="6CCD292A" w:rsidR="00953E5B" w:rsidRPr="00D35335" w:rsidRDefault="00953E5B" w:rsidP="00953E5B">
            <w:pPr>
              <w:pStyle w:val="TableText"/>
              <w:jc w:val="left"/>
              <w:rPr>
                <w:rFonts w:cs="Arial"/>
                <w:sz w:val="18"/>
              </w:rPr>
            </w:pPr>
            <w:r w:rsidRPr="00F62BED">
              <w:rPr>
                <w:rFonts w:ascii="Segoe UI" w:hAnsi="Segoe UI" w:cs="Segoe UI"/>
                <w:sz w:val="18"/>
              </w:rPr>
              <w:t>Check that roles and responsibilities are established and communicated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F63E488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71585266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0162C93" w14:textId="2E76C004" w:rsidR="00953E5B" w:rsidRPr="00D35335" w:rsidRDefault="00953E5B" w:rsidP="00953E5B">
            <w:pPr>
              <w:pStyle w:val="TableText"/>
              <w:jc w:val="left"/>
              <w:rPr>
                <w:rFonts w:cs="Arial"/>
                <w:sz w:val="18"/>
              </w:rPr>
            </w:pPr>
            <w:r w:rsidRPr="00632B9D">
              <w:rPr>
                <w:rFonts w:ascii="Segoe UI" w:hAnsi="Segoe UI" w:cs="Segoe UI"/>
                <w:sz w:val="18"/>
              </w:rPr>
              <w:t xml:space="preserve">Check that the process owners are involved in the development </w:t>
            </w:r>
            <w:r>
              <w:rPr>
                <w:rFonts w:ascii="Segoe UI" w:hAnsi="Segoe UI" w:cs="Segoe UI"/>
                <w:sz w:val="18"/>
              </w:rPr>
              <w:t xml:space="preserve">and implementation </w:t>
            </w:r>
            <w:r w:rsidRPr="00632B9D">
              <w:rPr>
                <w:rFonts w:ascii="Segoe UI" w:hAnsi="Segoe UI" w:cs="Segoe UI"/>
                <w:sz w:val="18"/>
              </w:rPr>
              <w:t>of procedure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DB8B082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2C5B24DD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6A8939D7" w14:textId="1F40C251" w:rsidR="00953E5B" w:rsidRPr="00632B9D" w:rsidRDefault="00953E5B" w:rsidP="00953E5B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 w:rsidRPr="00F62BED">
              <w:rPr>
                <w:rFonts w:ascii="Segoe UI" w:hAnsi="Segoe UI" w:cs="Segoe UI"/>
                <w:sz w:val="18"/>
              </w:rPr>
              <w:t>Check that job descriptions include responsibilities for quality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D7CEB49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60B120CA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0D361E3C" w14:textId="126B6968" w:rsidR="00953E5B" w:rsidRPr="00632B9D" w:rsidRDefault="00953E5B" w:rsidP="00953E5B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 w:rsidRPr="00F62BED">
              <w:rPr>
                <w:rFonts w:ascii="Segoe UI" w:hAnsi="Segoe UI" w:cs="Segoe UI"/>
                <w:sz w:val="18"/>
              </w:rPr>
              <w:t>Check that an organization chart shows responsibility and authority of staff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0329CAA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509A4835" w:rsidR="00953E5B" w:rsidRPr="00D20C7E" w:rsidRDefault="00614042" w:rsidP="00953E5B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953E5B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953E5B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12C2D" w14:textId="77777777" w:rsidR="0008010D" w:rsidRDefault="0008010D">
      <w:r>
        <w:separator/>
      </w:r>
    </w:p>
  </w:endnote>
  <w:endnote w:type="continuationSeparator" w:id="0">
    <w:p w14:paraId="07FC2474" w14:textId="77777777" w:rsidR="0008010D" w:rsidRDefault="00080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D470E9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D470E9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D470E9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D470E9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D470E9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D470E9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D470E9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D470E9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D470E9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D470E9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D470E9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D470E9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D470E9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D470E9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D470E9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D470E9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D470E9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D470E9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BC990" w14:textId="77777777" w:rsidR="0008010D" w:rsidRDefault="0008010D">
      <w:r>
        <w:separator/>
      </w:r>
    </w:p>
  </w:footnote>
  <w:footnote w:type="continuationSeparator" w:id="0">
    <w:p w14:paraId="785B966E" w14:textId="77777777" w:rsidR="0008010D" w:rsidRDefault="000801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990693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D470E9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56CD91DB" w:rsidR="00486C7C" w:rsidRPr="00F7041D" w:rsidRDefault="00990693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3C7C1CD7" wp14:editId="5CC18223">
                <wp:extent cx="2057400" cy="569502"/>
                <wp:effectExtent l="0" t="0" r="0" b="0"/>
                <wp:docPr id="1717332892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85464" cy="577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12011AFA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614042">
            <w:rPr>
              <w:rFonts w:ascii="Arial" w:hAnsi="Arial" w:cs="Arial"/>
              <w:b/>
              <w:sz w:val="32"/>
              <w:szCs w:val="18"/>
            </w:rPr>
            <w:t>8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D470E9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753E173F" w:rsidR="00486C7C" w:rsidRPr="001618E1" w:rsidRDefault="00F931F9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 w:rsidRPr="00F931F9">
            <w:rPr>
              <w:rFonts w:ascii="Arial" w:hAnsi="Arial" w:cs="Arial"/>
              <w:b/>
              <w:color w:val="808080" w:themeColor="background1" w:themeShade="80"/>
            </w:rPr>
            <w:t>Establish the Policy, Objectives and Indicators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8304994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923488030">
    <w:abstractNumId w:val="1"/>
  </w:num>
  <w:num w:numId="3" w16cid:durableId="445319282">
    <w:abstractNumId w:val="3"/>
  </w:num>
  <w:num w:numId="4" w16cid:durableId="49368519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NKkFAN1NUQotAAAA"/>
  </w:docVars>
  <w:rsids>
    <w:rsidRoot w:val="00283348"/>
    <w:rsid w:val="00000D39"/>
    <w:rsid w:val="000024B8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010D"/>
    <w:rsid w:val="000862AD"/>
    <w:rsid w:val="00090501"/>
    <w:rsid w:val="00091554"/>
    <w:rsid w:val="00091A2D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0654"/>
    <w:rsid w:val="00124445"/>
    <w:rsid w:val="00126289"/>
    <w:rsid w:val="00135CEB"/>
    <w:rsid w:val="00136395"/>
    <w:rsid w:val="0013726F"/>
    <w:rsid w:val="0013783F"/>
    <w:rsid w:val="001471BE"/>
    <w:rsid w:val="001520EE"/>
    <w:rsid w:val="00156733"/>
    <w:rsid w:val="00157D6E"/>
    <w:rsid w:val="00164C32"/>
    <w:rsid w:val="0016566B"/>
    <w:rsid w:val="00165C74"/>
    <w:rsid w:val="00175C34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35B1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6EB1"/>
    <w:rsid w:val="00270352"/>
    <w:rsid w:val="002719F9"/>
    <w:rsid w:val="00282448"/>
    <w:rsid w:val="00283348"/>
    <w:rsid w:val="002A4B01"/>
    <w:rsid w:val="002A5720"/>
    <w:rsid w:val="002A5A36"/>
    <w:rsid w:val="002C264F"/>
    <w:rsid w:val="002C3DA3"/>
    <w:rsid w:val="002C6724"/>
    <w:rsid w:val="002D2835"/>
    <w:rsid w:val="002D4016"/>
    <w:rsid w:val="002D6BE5"/>
    <w:rsid w:val="00300398"/>
    <w:rsid w:val="00305744"/>
    <w:rsid w:val="00307456"/>
    <w:rsid w:val="00313A07"/>
    <w:rsid w:val="0031680C"/>
    <w:rsid w:val="00320EC0"/>
    <w:rsid w:val="00324527"/>
    <w:rsid w:val="00324671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1523"/>
    <w:rsid w:val="003A2BD1"/>
    <w:rsid w:val="003A3019"/>
    <w:rsid w:val="003A3616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4934"/>
    <w:rsid w:val="00425F8E"/>
    <w:rsid w:val="004328BD"/>
    <w:rsid w:val="004421C9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B66AC"/>
    <w:rsid w:val="005C1C14"/>
    <w:rsid w:val="005C525E"/>
    <w:rsid w:val="005E1C07"/>
    <w:rsid w:val="005E7872"/>
    <w:rsid w:val="005F5CE7"/>
    <w:rsid w:val="005F6C37"/>
    <w:rsid w:val="006125DC"/>
    <w:rsid w:val="00614042"/>
    <w:rsid w:val="00616549"/>
    <w:rsid w:val="00620976"/>
    <w:rsid w:val="006238E8"/>
    <w:rsid w:val="00631B84"/>
    <w:rsid w:val="00643D60"/>
    <w:rsid w:val="00644E3C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702EC9"/>
    <w:rsid w:val="007157BA"/>
    <w:rsid w:val="00720A0C"/>
    <w:rsid w:val="00722452"/>
    <w:rsid w:val="0072440E"/>
    <w:rsid w:val="00726C75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7F5A09"/>
    <w:rsid w:val="008318D1"/>
    <w:rsid w:val="008340A1"/>
    <w:rsid w:val="00837C92"/>
    <w:rsid w:val="00843E94"/>
    <w:rsid w:val="00870758"/>
    <w:rsid w:val="0087225B"/>
    <w:rsid w:val="008722BF"/>
    <w:rsid w:val="00885912"/>
    <w:rsid w:val="00895BCA"/>
    <w:rsid w:val="00896DD0"/>
    <w:rsid w:val="008C0BC3"/>
    <w:rsid w:val="008D4CF1"/>
    <w:rsid w:val="008F0BC0"/>
    <w:rsid w:val="008F3B07"/>
    <w:rsid w:val="008F4D6B"/>
    <w:rsid w:val="008F5FC1"/>
    <w:rsid w:val="009026CC"/>
    <w:rsid w:val="00903842"/>
    <w:rsid w:val="00906179"/>
    <w:rsid w:val="0090758E"/>
    <w:rsid w:val="009149B4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53E5B"/>
    <w:rsid w:val="00960953"/>
    <w:rsid w:val="0096404B"/>
    <w:rsid w:val="00964088"/>
    <w:rsid w:val="00965C3F"/>
    <w:rsid w:val="00980328"/>
    <w:rsid w:val="00981DC9"/>
    <w:rsid w:val="00984681"/>
    <w:rsid w:val="00987901"/>
    <w:rsid w:val="00987F55"/>
    <w:rsid w:val="00990693"/>
    <w:rsid w:val="00993A75"/>
    <w:rsid w:val="0099733D"/>
    <w:rsid w:val="009A0CDF"/>
    <w:rsid w:val="009A2DD5"/>
    <w:rsid w:val="009A7498"/>
    <w:rsid w:val="009C0423"/>
    <w:rsid w:val="009D2736"/>
    <w:rsid w:val="009D5AD6"/>
    <w:rsid w:val="009E39D1"/>
    <w:rsid w:val="009F051F"/>
    <w:rsid w:val="009F3348"/>
    <w:rsid w:val="00A02696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46262"/>
    <w:rsid w:val="00A50A23"/>
    <w:rsid w:val="00A66E56"/>
    <w:rsid w:val="00A70C3C"/>
    <w:rsid w:val="00A70D1C"/>
    <w:rsid w:val="00A719DA"/>
    <w:rsid w:val="00A73047"/>
    <w:rsid w:val="00A73C1A"/>
    <w:rsid w:val="00A73C55"/>
    <w:rsid w:val="00A823E1"/>
    <w:rsid w:val="00A87888"/>
    <w:rsid w:val="00A93240"/>
    <w:rsid w:val="00A9451E"/>
    <w:rsid w:val="00AA1391"/>
    <w:rsid w:val="00AA1503"/>
    <w:rsid w:val="00AA7779"/>
    <w:rsid w:val="00AB2BFD"/>
    <w:rsid w:val="00AB547A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675B"/>
    <w:rsid w:val="00B7524E"/>
    <w:rsid w:val="00B8029B"/>
    <w:rsid w:val="00B85E25"/>
    <w:rsid w:val="00B9023F"/>
    <w:rsid w:val="00B90CC1"/>
    <w:rsid w:val="00BA4FE4"/>
    <w:rsid w:val="00BC58B3"/>
    <w:rsid w:val="00BD3E97"/>
    <w:rsid w:val="00BD6F7E"/>
    <w:rsid w:val="00BD7BD1"/>
    <w:rsid w:val="00BE0258"/>
    <w:rsid w:val="00BE1D91"/>
    <w:rsid w:val="00BF27B4"/>
    <w:rsid w:val="00C03C05"/>
    <w:rsid w:val="00C11B86"/>
    <w:rsid w:val="00C12E4C"/>
    <w:rsid w:val="00C2368A"/>
    <w:rsid w:val="00C2500E"/>
    <w:rsid w:val="00C26CF2"/>
    <w:rsid w:val="00C30B08"/>
    <w:rsid w:val="00C31092"/>
    <w:rsid w:val="00C3155D"/>
    <w:rsid w:val="00C3611F"/>
    <w:rsid w:val="00C40EEE"/>
    <w:rsid w:val="00C44181"/>
    <w:rsid w:val="00C45476"/>
    <w:rsid w:val="00C45B00"/>
    <w:rsid w:val="00C50127"/>
    <w:rsid w:val="00C53099"/>
    <w:rsid w:val="00C571A8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E53BC"/>
    <w:rsid w:val="00CF557C"/>
    <w:rsid w:val="00CF56DA"/>
    <w:rsid w:val="00CF749E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470E9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754E"/>
    <w:rsid w:val="00DC2435"/>
    <w:rsid w:val="00DD3F40"/>
    <w:rsid w:val="00DD4683"/>
    <w:rsid w:val="00DE2756"/>
    <w:rsid w:val="00DF160C"/>
    <w:rsid w:val="00DF2A94"/>
    <w:rsid w:val="00DF49A1"/>
    <w:rsid w:val="00DF5793"/>
    <w:rsid w:val="00E0561F"/>
    <w:rsid w:val="00E05A7C"/>
    <w:rsid w:val="00E10A6E"/>
    <w:rsid w:val="00E12B5D"/>
    <w:rsid w:val="00E16787"/>
    <w:rsid w:val="00E25007"/>
    <w:rsid w:val="00E3093B"/>
    <w:rsid w:val="00E4084B"/>
    <w:rsid w:val="00E44850"/>
    <w:rsid w:val="00E51419"/>
    <w:rsid w:val="00E611EC"/>
    <w:rsid w:val="00E62D97"/>
    <w:rsid w:val="00E75CB3"/>
    <w:rsid w:val="00E90C8A"/>
    <w:rsid w:val="00E918DE"/>
    <w:rsid w:val="00EA12E2"/>
    <w:rsid w:val="00EA34F6"/>
    <w:rsid w:val="00EB1CD0"/>
    <w:rsid w:val="00EC51D9"/>
    <w:rsid w:val="00ED08F3"/>
    <w:rsid w:val="00ED3C93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404A"/>
    <w:rsid w:val="00F36500"/>
    <w:rsid w:val="00F47834"/>
    <w:rsid w:val="00F564C9"/>
    <w:rsid w:val="00F7041D"/>
    <w:rsid w:val="00F821A8"/>
    <w:rsid w:val="00F875DB"/>
    <w:rsid w:val="00F931F9"/>
    <w:rsid w:val="00F96EF5"/>
    <w:rsid w:val="00F97962"/>
    <w:rsid w:val="00FA3341"/>
    <w:rsid w:val="00FA62A8"/>
    <w:rsid w:val="00FC02F5"/>
    <w:rsid w:val="00FC765C"/>
    <w:rsid w:val="00FD3794"/>
    <w:rsid w:val="00FD39D9"/>
    <w:rsid w:val="00FD6642"/>
    <w:rsid w:val="00FE061B"/>
    <w:rsid w:val="00FE0E67"/>
    <w:rsid w:val="00FF3FF8"/>
    <w:rsid w:val="00FF493D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40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21</cp:revision>
  <cp:lastPrinted>2009-06-29T14:18:00Z</cp:lastPrinted>
  <dcterms:created xsi:type="dcterms:W3CDTF">2020-10-02T10:21:00Z</dcterms:created>
  <dcterms:modified xsi:type="dcterms:W3CDTF">2025-03-26T10:45:00Z</dcterms:modified>
</cp:coreProperties>
</file>